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14:paraId="4DD1CA05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460DDEC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1D2772D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6DB56B" w14:textId="4A246724" w:rsidR="00300A1A" w:rsidRPr="00543FE3" w:rsidRDefault="00047B1C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V</w:t>
            </w:r>
            <w:r w:rsidR="00300A1A" w:rsidRPr="00543FE3">
              <w:rPr>
                <w:rFonts w:asciiTheme="minorHAnsi" w:hAnsiTheme="minorHAnsi"/>
                <w:b/>
                <w:sz w:val="20"/>
                <w:szCs w:val="20"/>
              </w:rPr>
              <w:t>pisna številka:</w:t>
            </w:r>
          </w:p>
        </w:tc>
        <w:tc>
          <w:tcPr>
            <w:tcW w:w="2222" w:type="dxa"/>
          </w:tcPr>
          <w:p w14:paraId="44D58165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5C221E4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044002D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26BA214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9BE14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701E795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E0D7AB8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23F066A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89E0A5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1FFECB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122845E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78DA5C9E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56299E3D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15A8693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7D2D199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6C20053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23751DD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5F07B67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45F01E3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7C4112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5DBF988C" w14:textId="77777777"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1A4C1505" w14:textId="77777777"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73CF1257" w14:textId="77777777" w:rsidR="00E7288D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>PROŠNJA ZA KOMISIJO ZA ŠTUDIJSKE ZADEVE Z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</w:t>
      </w:r>
      <w:r w:rsidRPr="00543FE3">
        <w:rPr>
          <w:rFonts w:asciiTheme="minorHAnsi" w:hAnsiTheme="minorHAnsi" w:cs="Arial"/>
          <w:b/>
          <w:color w:val="0000FF"/>
        </w:rPr>
        <w:t>PONAVLJANJE LETNIK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- </w:t>
      </w:r>
      <w:r w:rsidRPr="00543FE3">
        <w:rPr>
          <w:rFonts w:asciiTheme="minorHAnsi" w:hAnsiTheme="minorHAnsi" w:cs="Arial"/>
          <w:b/>
          <w:color w:val="0000FF"/>
        </w:rPr>
        <w:t xml:space="preserve"> </w:t>
      </w:r>
    </w:p>
    <w:p w14:paraId="69FF9647" w14:textId="77777777" w:rsidR="00CF4754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 xml:space="preserve">z b r a n i h   3 0   a l i    v e č     E C T S </w:t>
      </w:r>
    </w:p>
    <w:p w14:paraId="0D35199B" w14:textId="4349051F"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047B1C">
        <w:rPr>
          <w:rFonts w:asciiTheme="minorHAnsi" w:hAnsiTheme="minorHAnsi" w:cs="Arial"/>
          <w:b/>
          <w:sz w:val="20"/>
          <w:szCs w:val="20"/>
        </w:rPr>
        <w:t>100</w:t>
      </w:r>
      <w:r w:rsidR="008F49F2">
        <w:rPr>
          <w:rFonts w:asciiTheme="minorHAnsi" w:hAnsiTheme="minorHAnsi" w:cs="Arial"/>
          <w:b/>
          <w:sz w:val="20"/>
          <w:szCs w:val="20"/>
        </w:rPr>
        <w:t>/</w:t>
      </w:r>
      <w:r w:rsidR="00047B1C">
        <w:rPr>
          <w:rFonts w:asciiTheme="minorHAnsi" w:hAnsiTheme="minorHAnsi" w:cs="Arial"/>
          <w:b/>
          <w:sz w:val="20"/>
          <w:szCs w:val="20"/>
        </w:rPr>
        <w:t>32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</w:t>
      </w:r>
      <w:r w:rsidR="00047B1C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b/>
          <w:sz w:val="20"/>
          <w:szCs w:val="20"/>
        </w:rPr>
        <w:t>UPB</w:t>
      </w:r>
      <w:r w:rsidR="008F49F2">
        <w:rPr>
          <w:rFonts w:asciiTheme="minorHAnsi" w:hAnsiTheme="minorHAnsi" w:cs="Arial"/>
          <w:b/>
          <w:sz w:val="20"/>
          <w:szCs w:val="20"/>
        </w:rPr>
        <w:t>1</w:t>
      </w:r>
      <w:r w:rsidR="00047B1C">
        <w:rPr>
          <w:rFonts w:asciiTheme="minorHAnsi" w:hAnsiTheme="minorHAnsi" w:cs="Arial"/>
          <w:b/>
          <w:sz w:val="20"/>
          <w:szCs w:val="20"/>
        </w:rPr>
        <w:t>4, 31/24, 110/24 in 86/25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</w:p>
    <w:p w14:paraId="492413CB" w14:textId="77777777"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14:paraId="08182D57" w14:textId="77777777"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14:paraId="229006D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14:paraId="0A646F8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30 ECTS. </w:t>
      </w:r>
    </w:p>
    <w:p w14:paraId="4A186C8F" w14:textId="77777777"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14:paraId="260978DA" w14:textId="77777777"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14:paraId="546E00EF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14:paraId="1B26C471" w14:textId="77777777"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14:paraId="394AE0F1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14:paraId="08A458BE" w14:textId="77777777"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14:paraId="23ED26AD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14:paraId="5BF1706C" w14:textId="77777777"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14:paraId="5872B434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14:paraId="437807FB" w14:textId="47355197" w:rsidR="00E7288D" w:rsidRPr="008F49F2" w:rsidRDefault="008F49F2" w:rsidP="00E7288D">
      <w:pPr>
        <w:ind w:right="-851" w:hanging="709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20"/>
          <w:szCs w:val="20"/>
        </w:rPr>
        <w:t>Skladno s tarifnim delom cenika UM je p</w:t>
      </w:r>
      <w:r w:rsidRPr="008F49F2">
        <w:rPr>
          <w:rFonts w:asciiTheme="minorHAnsi" w:hAnsiTheme="minorHAnsi"/>
          <w:b/>
          <w:sz w:val="20"/>
          <w:szCs w:val="20"/>
        </w:rPr>
        <w:t xml:space="preserve">rošnji </w:t>
      </w:r>
      <w:r>
        <w:rPr>
          <w:rFonts w:asciiTheme="minorHAnsi" w:hAnsiTheme="minorHAnsi"/>
          <w:b/>
          <w:sz w:val="20"/>
          <w:szCs w:val="20"/>
        </w:rPr>
        <w:t xml:space="preserve">potrebno priložiti </w:t>
      </w:r>
      <w:r w:rsidRPr="008F49F2">
        <w:rPr>
          <w:rFonts w:asciiTheme="minorHAnsi" w:hAnsiTheme="minorHAnsi"/>
          <w:b/>
          <w:sz w:val="20"/>
          <w:szCs w:val="20"/>
        </w:rPr>
        <w:t xml:space="preserve">potrdilo o plačilu stroškov za </w:t>
      </w:r>
      <w:r>
        <w:rPr>
          <w:rFonts w:asciiTheme="minorHAnsi" w:hAnsiTheme="minorHAnsi"/>
          <w:b/>
          <w:sz w:val="20"/>
          <w:szCs w:val="20"/>
        </w:rPr>
        <w:t>izdajo sklepa</w:t>
      </w:r>
      <w:r w:rsidR="00E74E0C">
        <w:rPr>
          <w:rFonts w:asciiTheme="minorHAnsi" w:hAnsiTheme="minorHAnsi"/>
          <w:b/>
          <w:sz w:val="20"/>
          <w:szCs w:val="20"/>
        </w:rPr>
        <w:t xml:space="preserve"> v višini 18,10€.</w:t>
      </w:r>
    </w:p>
    <w:p w14:paraId="6ED700E5" w14:textId="77777777"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14:paraId="494A53CB" w14:textId="77777777"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14:paraId="437D5D4D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14:paraId="3B71228C" w14:textId="77777777"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14:paraId="7E472AF3" w14:textId="77777777"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14:paraId="0B47A12B" w14:textId="77777777"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ke)</w:t>
      </w:r>
    </w:p>
    <w:p w14:paraId="55FEAFE2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26AE52F6" w14:textId="3698505C"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8F49F2">
        <w:rPr>
          <w:rFonts w:asciiTheme="minorHAnsi" w:hAnsiTheme="minorHAnsi"/>
          <w:b/>
          <w:sz w:val="20"/>
          <w:szCs w:val="20"/>
        </w:rPr>
        <w:t xml:space="preserve"> zadeve najkasneje do </w:t>
      </w:r>
      <w:r w:rsidR="00047B1C">
        <w:rPr>
          <w:rFonts w:asciiTheme="minorHAnsi" w:hAnsiTheme="minorHAnsi"/>
          <w:b/>
          <w:sz w:val="20"/>
          <w:szCs w:val="20"/>
        </w:rPr>
        <w:t>4</w:t>
      </w:r>
      <w:r w:rsidR="008F49F2">
        <w:rPr>
          <w:rFonts w:asciiTheme="minorHAnsi" w:hAnsiTheme="minorHAnsi"/>
          <w:b/>
          <w:sz w:val="20"/>
          <w:szCs w:val="20"/>
        </w:rPr>
        <w:t>. 9. 202</w:t>
      </w:r>
      <w:r w:rsidR="00047B1C">
        <w:rPr>
          <w:rFonts w:asciiTheme="minorHAnsi" w:hAnsiTheme="minorHAnsi"/>
          <w:b/>
          <w:sz w:val="20"/>
          <w:szCs w:val="20"/>
        </w:rPr>
        <w:t>6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14:paraId="08B16363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183E9366" w14:textId="77777777"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14:paraId="33A98001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14:paraId="08A078F0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14:paraId="0F4C491C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683B" w14:textId="77777777" w:rsidR="00604C3F" w:rsidRDefault="00604C3F" w:rsidP="00BB5C4F">
      <w:r>
        <w:separator/>
      </w:r>
    </w:p>
  </w:endnote>
  <w:endnote w:type="continuationSeparator" w:id="0">
    <w:p w14:paraId="70A90A1B" w14:textId="77777777" w:rsidR="00604C3F" w:rsidRDefault="00604C3F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42E0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F49F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047B1C">
      <w:fldChar w:fldCharType="begin"/>
    </w:r>
    <w:r w:rsidR="00047B1C">
      <w:instrText xml:space="preserve"> NUMPAGES  \* Arabic  \* MERGEFORMAT </w:instrText>
    </w:r>
    <w:r w:rsidR="00047B1C">
      <w:fldChar w:fldCharType="separate"/>
    </w:r>
    <w:r w:rsidR="008F49F2" w:rsidRPr="008F49F2">
      <w:rPr>
        <w:noProof/>
        <w:color w:val="006A8E"/>
        <w:sz w:val="18"/>
      </w:rPr>
      <w:t>2</w:t>
    </w:r>
    <w:r w:rsidR="00047B1C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14:paraId="66134DC2" w14:textId="77777777" w:rsidTr="00141A56">
      <w:trPr>
        <w:trHeight w:val="1139"/>
      </w:trPr>
      <w:tc>
        <w:tcPr>
          <w:tcW w:w="3001" w:type="dxa"/>
          <w:shd w:val="clear" w:color="auto" w:fill="auto"/>
        </w:tcPr>
        <w:p w14:paraId="5C68B6A0" w14:textId="77777777" w:rsidR="00E7288D" w:rsidRDefault="00E7288D" w:rsidP="00141A56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383310D6" w14:textId="77777777" w:rsidR="00E7288D" w:rsidRDefault="00E7288D" w:rsidP="00141A56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ACD8CF5" wp14:editId="5AA54701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1A19AD1F" w14:textId="77777777" w:rsidR="00E7288D" w:rsidRDefault="00E7288D" w:rsidP="00141A56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11A1CD74" wp14:editId="075397B0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9B00F8" w14:textId="77777777" w:rsidR="00E7288D" w:rsidRDefault="00E7288D" w:rsidP="00E7288D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0E80D661" w14:textId="77777777" w:rsidR="00E7288D" w:rsidRPr="003D6941" w:rsidRDefault="00E7288D" w:rsidP="00E7288D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7FAD081F" w14:textId="77777777" w:rsidR="00D17A99" w:rsidRPr="00E7288D" w:rsidRDefault="00D17A99" w:rsidP="00E728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7A4E" w14:textId="77777777" w:rsidR="00604C3F" w:rsidRDefault="00604C3F" w:rsidP="00BB5C4F">
      <w:r>
        <w:separator/>
      </w:r>
    </w:p>
  </w:footnote>
  <w:footnote w:type="continuationSeparator" w:id="0">
    <w:p w14:paraId="3C804A6F" w14:textId="77777777" w:rsidR="00604C3F" w:rsidRDefault="00604C3F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FEC9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7FA10D56" wp14:editId="6089A00A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3F3F89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12752E6F" w14:textId="77777777" w:rsidR="00054766" w:rsidRPr="00543FE3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14:paraId="34830CA0" w14:textId="77777777" w:rsidR="009B4FF7" w:rsidRDefault="009B4FF7" w:rsidP="009C4376">
    <w:pPr>
      <w:pStyle w:val="Glava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ttachedTemplate r:id="rId1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xMjKwNDW3MLRQ0lEKTi0uzszPAykwrgUAQX4u7iwAAAA="/>
  </w:docVars>
  <w:rsids>
    <w:rsidRoot w:val="00CF4754"/>
    <w:rsid w:val="00015E8D"/>
    <w:rsid w:val="00047B1C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33DFB"/>
    <w:rsid w:val="0028526B"/>
    <w:rsid w:val="002C139F"/>
    <w:rsid w:val="002E2D9F"/>
    <w:rsid w:val="00300A1A"/>
    <w:rsid w:val="00311139"/>
    <w:rsid w:val="003D2892"/>
    <w:rsid w:val="003D6941"/>
    <w:rsid w:val="00400569"/>
    <w:rsid w:val="00413C63"/>
    <w:rsid w:val="0045555E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45172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F49F2"/>
    <w:rsid w:val="00911945"/>
    <w:rsid w:val="009130BE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E01C78"/>
    <w:rsid w:val="00E10BCB"/>
    <w:rsid w:val="00E7288D"/>
    <w:rsid w:val="00E74E0C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6385"/>
    <o:shapelayout v:ext="edit">
      <o:idmap v:ext="edit" data="1"/>
    </o:shapelayout>
  </w:shapeDefaults>
  <w:decimalSymbol w:val=","/>
  <w:listSeparator w:val=";"/>
  <w14:docId w14:val="63E439B2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c414fd7f-21c6-4d94-90e3-68400e5795f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5</TotalTime>
  <Pages>1</Pages>
  <Words>375</Words>
  <Characters>2143</Characters>
  <Application>Microsoft Office Word</Application>
  <DocSecurity>0</DocSecurity>
  <Lines>17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2</cp:revision>
  <cp:lastPrinted>2015-07-02T09:18:00Z</cp:lastPrinted>
  <dcterms:created xsi:type="dcterms:W3CDTF">2026-07-01T05:13:00Z</dcterms:created>
  <dcterms:modified xsi:type="dcterms:W3CDTF">2026-07-01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